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187F78" w14:textId="77777777" w:rsidR="00600B73" w:rsidRPr="00556E4F" w:rsidRDefault="005812ED" w:rsidP="00556E4F">
      <w:pPr>
        <w:pStyle w:val="Title"/>
      </w:pPr>
      <w:r w:rsidRPr="00556E4F">
        <w:t>Title</w:t>
      </w:r>
    </w:p>
    <w:p w14:paraId="1CDEFC2F" w14:textId="77777777" w:rsidR="00600B73" w:rsidRDefault="005812ED">
      <w:pPr>
        <w:pStyle w:val="Author"/>
      </w:pPr>
      <w:r>
        <w:t>Author</w:t>
      </w:r>
    </w:p>
    <w:p w14:paraId="317D4588" w14:textId="77777777" w:rsidR="00600B73" w:rsidRDefault="005812ED">
      <w:pPr>
        <w:pStyle w:val="Date"/>
      </w:pPr>
      <w:r>
        <w:t>10/06/2020</w:t>
      </w:r>
    </w:p>
    <w:p w14:paraId="12D9DE91" w14:textId="77777777" w:rsidR="00556E4F" w:rsidRPr="00556E4F" w:rsidRDefault="00556E4F" w:rsidP="00556E4F">
      <w:pPr>
        <w:pStyle w:val="BodyText"/>
      </w:pPr>
      <w:bookmarkStart w:id="0" w:name="heading-1"/>
    </w:p>
    <w:p w14:paraId="4B3C2EAD" w14:textId="77777777" w:rsidR="00556E4F" w:rsidRDefault="00556E4F" w:rsidP="00556E4F">
      <w:pPr>
        <w:pStyle w:val="BodyText"/>
      </w:pPr>
    </w:p>
    <w:sdt>
      <w:sdtPr>
        <w:rPr>
          <w:rFonts w:asciiTheme="minorHAnsi" w:eastAsiaTheme="minorHAnsi" w:hAnsiTheme="minorHAnsi" w:cstheme="minorBidi"/>
          <w:b/>
          <w:bCs/>
          <w:sz w:val="24"/>
          <w:szCs w:val="24"/>
        </w:rPr>
        <w:id w:val="46806805"/>
        <w:docPartObj>
          <w:docPartGallery w:val="Table of Contents"/>
          <w:docPartUnique/>
        </w:docPartObj>
      </w:sdtPr>
      <w:sdtEndPr>
        <w:rPr>
          <w:rFonts w:ascii="Palatino Linotype" w:eastAsiaTheme="majorEastAsia" w:hAnsi="Palatino Linotype" w:cstheme="majorBidi"/>
          <w:sz w:val="32"/>
          <w:szCs w:val="32"/>
        </w:rPr>
      </w:sdtEndPr>
      <w:sdtContent>
        <w:p w14:paraId="5ED7800F" w14:textId="77777777" w:rsidR="00556E4F" w:rsidRPr="00556E4F" w:rsidRDefault="00556E4F" w:rsidP="00556E4F">
          <w:pPr>
            <w:pStyle w:val="TOCHeading"/>
          </w:pPr>
          <w:r w:rsidRPr="00556E4F">
            <w:t>Table of Contents</w:t>
          </w:r>
        </w:p>
        <w:p w14:paraId="7B0EE419" w14:textId="155A802F" w:rsidR="00B21B01" w:rsidRDefault="00556E4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r>
            <w:fldChar w:fldCharType="begin"/>
          </w:r>
          <w:r>
            <w:instrText>TOC \o "1-1" \h \z \u</w:instrText>
          </w:r>
          <w:r>
            <w:fldChar w:fldCharType="separate"/>
          </w:r>
          <w:hyperlink w:anchor="_Toc42689129" w:history="1">
            <w:r w:rsidR="00B21B01" w:rsidRPr="00C114D3">
              <w:rPr>
                <w:rStyle w:val="Hyperlink"/>
                <w:noProof/>
              </w:rPr>
              <w:t>Heading 1</w:t>
            </w:r>
            <w:r w:rsidR="00B21B01">
              <w:rPr>
                <w:noProof/>
                <w:webHidden/>
              </w:rPr>
              <w:tab/>
            </w:r>
            <w:r w:rsidR="00B21B01">
              <w:rPr>
                <w:noProof/>
                <w:webHidden/>
              </w:rPr>
              <w:fldChar w:fldCharType="begin"/>
            </w:r>
            <w:r w:rsidR="00B21B01">
              <w:rPr>
                <w:noProof/>
                <w:webHidden/>
              </w:rPr>
              <w:instrText xml:space="preserve"> PAGEREF _Toc42689129 \h </w:instrText>
            </w:r>
            <w:r w:rsidR="00B21B01">
              <w:rPr>
                <w:noProof/>
                <w:webHidden/>
              </w:rPr>
            </w:r>
            <w:r w:rsidR="00B21B01">
              <w:rPr>
                <w:noProof/>
                <w:webHidden/>
              </w:rPr>
              <w:fldChar w:fldCharType="separate"/>
            </w:r>
            <w:r w:rsidR="00B21B01">
              <w:rPr>
                <w:noProof/>
                <w:webHidden/>
              </w:rPr>
              <w:t>1</w:t>
            </w:r>
            <w:r w:rsidR="00B21B01">
              <w:rPr>
                <w:noProof/>
                <w:webHidden/>
              </w:rPr>
              <w:fldChar w:fldCharType="end"/>
            </w:r>
          </w:hyperlink>
        </w:p>
        <w:p w14:paraId="4C91A802" w14:textId="05518BCC" w:rsidR="00556E4F" w:rsidRDefault="00556E4F" w:rsidP="00556E4F">
          <w:pPr>
            <w:pStyle w:val="Heading1"/>
          </w:pPr>
          <w:r>
            <w:fldChar w:fldCharType="end"/>
          </w:r>
        </w:p>
      </w:sdtContent>
    </w:sdt>
    <w:p w14:paraId="2DE13D90" w14:textId="56491403" w:rsidR="00600B73" w:rsidRPr="00556E4F" w:rsidRDefault="00556E4F" w:rsidP="00556E4F">
      <w:pPr>
        <w:pStyle w:val="Heading1"/>
      </w:pPr>
      <w:r w:rsidRPr="00556E4F">
        <w:t xml:space="preserve"> </w:t>
      </w:r>
      <w:bookmarkStart w:id="1" w:name="_Toc42689129"/>
      <w:r w:rsidR="005812ED" w:rsidRPr="00556E4F">
        <w:t>Heading 1</w:t>
      </w:r>
      <w:bookmarkEnd w:id="0"/>
      <w:bookmarkEnd w:id="1"/>
    </w:p>
    <w:p w14:paraId="350377E8" w14:textId="77777777" w:rsidR="00600B73" w:rsidRDefault="005812ED">
      <w:pPr>
        <w:pStyle w:val="FirstParagraph"/>
      </w:pPr>
      <w:r>
        <w:t>Main normal text</w:t>
      </w:r>
    </w:p>
    <w:p w14:paraId="611BDAC4" w14:textId="77777777" w:rsidR="00600B73" w:rsidRPr="00556E4F" w:rsidRDefault="005812ED" w:rsidP="00556E4F">
      <w:pPr>
        <w:pStyle w:val="Heading2"/>
      </w:pPr>
      <w:bookmarkStart w:id="2" w:name="heading-2"/>
      <w:r w:rsidRPr="00556E4F">
        <w:t>Heading 2</w:t>
      </w:r>
      <w:bookmarkEnd w:id="2"/>
    </w:p>
    <w:p w14:paraId="04A48918" w14:textId="2F7C4E70" w:rsidR="00600B73" w:rsidRDefault="005812ED">
      <w:pPr>
        <w:pStyle w:val="FirstParagraph"/>
      </w:pPr>
      <w:r>
        <w:t>Main normal text</w:t>
      </w:r>
    </w:p>
    <w:p w14:paraId="181AE782" w14:textId="7A02D2F8" w:rsidR="00556E4F" w:rsidRPr="00556E4F" w:rsidRDefault="00556E4F" w:rsidP="001B48E0">
      <w:pPr>
        <w:pStyle w:val="Heading3"/>
      </w:pPr>
      <w:r>
        <w:t>H</w:t>
      </w:r>
      <w:r w:rsidRPr="001B48E0">
        <w:t>eadi</w:t>
      </w:r>
      <w:r>
        <w:t>ng 3</w:t>
      </w:r>
    </w:p>
    <w:p w14:paraId="7DC41305" w14:textId="77777777" w:rsidR="008A3C40" w:rsidRDefault="008A3C40" w:rsidP="00556E4F">
      <w:pPr>
        <w:pStyle w:val="TableCaption"/>
      </w:pPr>
    </w:p>
    <w:p w14:paraId="336BC78E" w14:textId="291DAACC" w:rsidR="00556E4F" w:rsidRDefault="00556E4F" w:rsidP="00556E4F">
      <w:pPr>
        <w:pStyle w:val="TableCaption"/>
      </w:pPr>
      <w:r>
        <w:t>Table</w:t>
      </w:r>
      <w:r w:rsidR="008A3C40">
        <w:t xml:space="preserve"> caption</w:t>
      </w:r>
      <w:r>
        <w:t>.</w:t>
      </w:r>
    </w:p>
    <w:tbl>
      <w:tblPr>
        <w:tblStyle w:val="Table"/>
        <w:tblW w:w="321" w:type="pct"/>
        <w:tblLook w:val="07E0" w:firstRow="1" w:lastRow="1" w:firstColumn="1" w:lastColumn="1" w:noHBand="1" w:noVBand="1"/>
      </w:tblPr>
      <w:tblGrid>
        <w:gridCol w:w="1100"/>
      </w:tblGrid>
      <w:tr w:rsidR="008A3C40" w14:paraId="5DB2DD65" w14:textId="77777777" w:rsidTr="008A3C4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D3586B" w14:textId="77CAB585" w:rsidR="008A3C40" w:rsidRDefault="008A3C40" w:rsidP="00BB0ADD">
            <w:pPr>
              <w:pStyle w:val="Compact"/>
            </w:pPr>
            <w:r>
              <w:t>Table contents</w:t>
            </w:r>
          </w:p>
        </w:tc>
      </w:tr>
    </w:tbl>
    <w:p w14:paraId="23B7B657" w14:textId="77777777" w:rsidR="00556E4F" w:rsidRPr="00556E4F" w:rsidRDefault="00556E4F" w:rsidP="00556E4F">
      <w:pPr>
        <w:pStyle w:val="BodyText"/>
      </w:pPr>
    </w:p>
    <w:sectPr w:rsidR="00556E4F" w:rsidRPr="00556E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EEC211" w14:textId="77777777" w:rsidR="00A43ADA" w:rsidRDefault="00A43ADA">
      <w:pPr>
        <w:spacing w:after="0"/>
      </w:pPr>
      <w:r>
        <w:separator/>
      </w:r>
    </w:p>
  </w:endnote>
  <w:endnote w:type="continuationSeparator" w:id="0">
    <w:p w14:paraId="263D2DD3" w14:textId="77777777" w:rsidR="00A43ADA" w:rsidRDefault="00A43A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84285B" w14:textId="77777777" w:rsidR="00A43ADA" w:rsidRDefault="00A43ADA">
      <w:r>
        <w:separator/>
      </w:r>
    </w:p>
  </w:footnote>
  <w:footnote w:type="continuationSeparator" w:id="0">
    <w:p w14:paraId="5CBAB842" w14:textId="77777777" w:rsidR="00A43ADA" w:rsidRDefault="00A43A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F6884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6247E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84AEB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13AFD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4A750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E0D9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ACB2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7E8F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1C1E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B60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4105E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48E0"/>
    <w:rsid w:val="004E29B3"/>
    <w:rsid w:val="00556E4F"/>
    <w:rsid w:val="005812ED"/>
    <w:rsid w:val="00590D07"/>
    <w:rsid w:val="00600B73"/>
    <w:rsid w:val="00764DC6"/>
    <w:rsid w:val="00784D58"/>
    <w:rsid w:val="008A3C40"/>
    <w:rsid w:val="008D6863"/>
    <w:rsid w:val="00A43ADA"/>
    <w:rsid w:val="00B21B0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60D2A"/>
  <w15:docId w15:val="{7BF969E3-E840-432D-9078-8C2812155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56E4F"/>
    <w:pPr>
      <w:keepNext/>
      <w:keepLines/>
      <w:spacing w:before="480" w:after="0"/>
      <w:outlineLvl w:val="0"/>
    </w:pPr>
    <w:rPr>
      <w:rFonts w:ascii="Palatino Linotype" w:eastAsiaTheme="majorEastAsia" w:hAnsi="Palatino Linotype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56E4F"/>
    <w:pPr>
      <w:keepNext/>
      <w:keepLines/>
      <w:spacing w:before="200" w:after="0"/>
      <w:outlineLvl w:val="1"/>
    </w:pPr>
    <w:rPr>
      <w:rFonts w:ascii="Palatino Linotype" w:eastAsiaTheme="majorEastAsia" w:hAnsi="Palatino Linotype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B48E0"/>
    <w:pPr>
      <w:keepNext/>
      <w:keepLines/>
      <w:spacing w:before="200" w:after="0"/>
      <w:outlineLvl w:val="2"/>
    </w:pPr>
    <w:rPr>
      <w:rFonts w:ascii="Palatino Linotype" w:eastAsiaTheme="majorEastAsia" w:hAnsi="Palatino Linotype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56E4F"/>
    <w:pPr>
      <w:keepNext/>
      <w:keepLines/>
      <w:spacing w:before="480" w:after="240"/>
      <w:jc w:val="center"/>
    </w:pPr>
    <w:rPr>
      <w:rFonts w:ascii="Palatino Linotype" w:eastAsiaTheme="majorEastAsia" w:hAnsi="Palatino Linotype" w:cstheme="majorBidi"/>
      <w:b/>
      <w:bCs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56E4F"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56E4F"/>
    <w:pPr>
      <w:spacing w:after="100"/>
    </w:pPr>
  </w:style>
  <w:style w:type="character" w:customStyle="1" w:styleId="BodyTextChar">
    <w:name w:val="Body Text Char"/>
    <w:basedOn w:val="DefaultParagraphFont"/>
    <w:link w:val="BodyText"/>
    <w:rsid w:val="00556E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 Terry</cp:lastModifiedBy>
  <cp:revision>5</cp:revision>
  <dcterms:created xsi:type="dcterms:W3CDTF">2020-06-10T12:42:00Z</dcterms:created>
  <dcterms:modified xsi:type="dcterms:W3CDTF">2020-06-10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6/2020</vt:lpwstr>
  </property>
  <property fmtid="{D5CDD505-2E9C-101B-9397-08002B2CF9AE}" pid="3" name="output">
    <vt:lpwstr/>
  </property>
</Properties>
</file>